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A254F" w14:textId="77777777" w:rsidR="00441D8A" w:rsidRPr="00115B2D" w:rsidRDefault="00441D8A" w:rsidP="00441D8A">
      <w:pPr>
        <w:jc w:val="right"/>
        <w:rPr>
          <w:rFonts w:ascii="Times New Roman" w:hAnsi="Times New Roman" w:cs="Times New Roman"/>
          <w:sz w:val="24"/>
          <w:szCs w:val="24"/>
        </w:rPr>
      </w:pPr>
      <w:r w:rsidRPr="00115B2D">
        <w:rPr>
          <w:rFonts w:ascii="Times New Roman" w:hAnsi="Times New Roman" w:cs="Times New Roman"/>
          <w:sz w:val="24"/>
          <w:szCs w:val="24"/>
        </w:rPr>
        <w:t>Project A3</w:t>
      </w:r>
    </w:p>
    <w:p w14:paraId="3ED6036B" w14:textId="77777777" w:rsidR="00441D8A" w:rsidRPr="00115B2D" w:rsidRDefault="00441D8A" w:rsidP="00441D8A">
      <w:pPr>
        <w:jc w:val="right"/>
        <w:rPr>
          <w:rFonts w:ascii="Times New Roman" w:hAnsi="Times New Roman" w:cs="Times New Roman"/>
          <w:sz w:val="24"/>
          <w:szCs w:val="24"/>
        </w:rPr>
      </w:pPr>
      <w:r w:rsidRPr="00115B2D">
        <w:rPr>
          <w:rFonts w:ascii="Times New Roman" w:hAnsi="Times New Roman" w:cs="Times New Roman"/>
          <w:sz w:val="24"/>
          <w:szCs w:val="24"/>
        </w:rPr>
        <w:t>Tek Acharya</w:t>
      </w:r>
    </w:p>
    <w:p w14:paraId="334DFE73" w14:textId="77777777" w:rsidR="00441D8A" w:rsidRPr="00115B2D" w:rsidRDefault="00441D8A" w:rsidP="00441D8A">
      <w:pPr>
        <w:jc w:val="right"/>
        <w:rPr>
          <w:rFonts w:ascii="Times New Roman" w:hAnsi="Times New Roman" w:cs="Times New Roman"/>
          <w:sz w:val="24"/>
          <w:szCs w:val="24"/>
        </w:rPr>
      </w:pPr>
      <w:r w:rsidRPr="00115B2D">
        <w:rPr>
          <w:rFonts w:ascii="Times New Roman" w:hAnsi="Times New Roman" w:cs="Times New Roman"/>
          <w:sz w:val="24"/>
          <w:szCs w:val="24"/>
        </w:rPr>
        <w:t>900758663</w:t>
      </w:r>
    </w:p>
    <w:p w14:paraId="68C40BB2" w14:textId="4B17EC64" w:rsidR="00651D04" w:rsidRPr="00115B2D" w:rsidRDefault="00441D8A" w:rsidP="00441D8A">
      <w:pPr>
        <w:jc w:val="right"/>
        <w:rPr>
          <w:rFonts w:ascii="Times New Roman" w:hAnsi="Times New Roman" w:cs="Times New Roman"/>
          <w:sz w:val="24"/>
          <w:szCs w:val="24"/>
        </w:rPr>
      </w:pPr>
      <w:r w:rsidRPr="00115B2D">
        <w:rPr>
          <w:rFonts w:ascii="Times New Roman" w:hAnsi="Times New Roman" w:cs="Times New Roman"/>
          <w:sz w:val="24"/>
          <w:szCs w:val="24"/>
        </w:rPr>
        <w:t>GSU-Spring 2020</w:t>
      </w:r>
    </w:p>
    <w:p w14:paraId="6FD48281" w14:textId="4AB36141" w:rsidR="00441D8A" w:rsidRPr="00115B2D" w:rsidRDefault="00441D8A" w:rsidP="00441D8A">
      <w:pPr>
        <w:rPr>
          <w:rFonts w:ascii="Times New Roman" w:hAnsi="Times New Roman" w:cs="Times New Roman"/>
          <w:sz w:val="24"/>
          <w:szCs w:val="24"/>
        </w:rPr>
      </w:pPr>
      <w:r w:rsidRPr="00115B2D">
        <w:rPr>
          <w:rFonts w:ascii="Times New Roman" w:hAnsi="Times New Roman" w:cs="Times New Roman"/>
          <w:sz w:val="24"/>
          <w:szCs w:val="24"/>
        </w:rPr>
        <w:t>ARM_Assembly_Programming_A3</w:t>
      </w:r>
    </w:p>
    <w:p w14:paraId="5EA6D98C" w14:textId="564A8793" w:rsidR="00441D8A" w:rsidRPr="00115B2D" w:rsidRDefault="00441D8A" w:rsidP="00441D8A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15B2D">
        <w:rPr>
          <w:rFonts w:ascii="Times New Roman" w:hAnsi="Times New Roman" w:cs="Times New Roman"/>
          <w:b/>
          <w:bCs/>
          <w:sz w:val="24"/>
          <w:szCs w:val="24"/>
          <w:u w:val="single"/>
        </w:rPr>
        <w:t>TASK</w:t>
      </w:r>
      <w:r w:rsidR="00021AB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115B2D">
        <w:rPr>
          <w:rFonts w:ascii="Times New Roman" w:hAnsi="Times New Roman" w:cs="Times New Roman"/>
          <w:b/>
          <w:bCs/>
          <w:sz w:val="24"/>
          <w:szCs w:val="24"/>
          <w:u w:val="single"/>
        </w:rPr>
        <w:t>4a</w:t>
      </w:r>
    </w:p>
    <w:p w14:paraId="231F7DAF" w14:textId="4746938C" w:rsidR="00441D8A" w:rsidRPr="00115B2D" w:rsidRDefault="00193D78" w:rsidP="00441D8A">
      <w:pPr>
        <w:rPr>
          <w:rFonts w:ascii="Times New Roman" w:hAnsi="Times New Roman" w:cs="Times New Roman"/>
          <w:sz w:val="24"/>
          <w:szCs w:val="24"/>
        </w:rPr>
      </w:pPr>
      <w:r w:rsidRPr="00115B2D">
        <w:rPr>
          <w:rFonts w:ascii="Times New Roman" w:hAnsi="Times New Roman" w:cs="Times New Roman"/>
          <w:sz w:val="24"/>
          <w:szCs w:val="24"/>
        </w:rPr>
        <w:t>Edited the code into the compiler.</w:t>
      </w:r>
    </w:p>
    <w:p w14:paraId="79973939" w14:textId="5021042A" w:rsidR="00193D78" w:rsidRPr="00115B2D" w:rsidRDefault="00193D78" w:rsidP="00441D8A">
      <w:pPr>
        <w:rPr>
          <w:rFonts w:ascii="Times New Roman" w:hAnsi="Times New Roman" w:cs="Times New Roman"/>
          <w:sz w:val="24"/>
          <w:szCs w:val="24"/>
        </w:rPr>
      </w:pPr>
      <w:r w:rsidRPr="00115B2D">
        <w:rPr>
          <w:rFonts w:ascii="Times New Roman" w:hAnsi="Times New Roman" w:cs="Times New Roman"/>
          <w:sz w:val="24"/>
          <w:szCs w:val="24"/>
        </w:rPr>
        <w:t>Found that the code has the error while trying to assemble it.</w:t>
      </w:r>
    </w:p>
    <w:p w14:paraId="0406B286" w14:textId="6FE6FE5B" w:rsidR="00193D78" w:rsidRPr="00115B2D" w:rsidRDefault="00193D78" w:rsidP="00193D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15B2D">
        <w:rPr>
          <w:rFonts w:ascii="Times New Roman" w:hAnsi="Times New Roman" w:cs="Times New Roman"/>
          <w:sz w:val="24"/>
          <w:szCs w:val="24"/>
        </w:rPr>
        <w:t>What error message did you get and why? (Report that)</w:t>
      </w:r>
    </w:p>
    <w:p w14:paraId="0BB8EF2F" w14:textId="05E18895" w:rsidR="00193D78" w:rsidRPr="00115B2D" w:rsidRDefault="00193D78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 w:rsidRPr="00115B2D">
        <w:rPr>
          <w:rFonts w:ascii="Times New Roman" w:hAnsi="Times New Roman" w:cs="Times New Roman"/>
          <w:sz w:val="24"/>
          <w:szCs w:val="24"/>
        </w:rPr>
        <w:t xml:space="preserve">Answer: Error message: unknown pseudo-op: </w:t>
      </w:r>
      <w:proofErr w:type="gramStart"/>
      <w:r w:rsidRPr="00115B2D">
        <w:rPr>
          <w:rFonts w:ascii="Times New Roman" w:hAnsi="Times New Roman" w:cs="Times New Roman"/>
          <w:sz w:val="24"/>
          <w:szCs w:val="24"/>
        </w:rPr>
        <w:t>‘.</w:t>
      </w:r>
      <w:proofErr w:type="spellStart"/>
      <w:r w:rsidRPr="00115B2D">
        <w:rPr>
          <w:rFonts w:ascii="Times New Roman" w:hAnsi="Times New Roman" w:cs="Times New Roman"/>
          <w:sz w:val="24"/>
          <w:szCs w:val="24"/>
        </w:rPr>
        <w:t>shalfword</w:t>
      </w:r>
      <w:proofErr w:type="spellEnd"/>
      <w:proofErr w:type="gramEnd"/>
      <w:r w:rsidRPr="00115B2D">
        <w:rPr>
          <w:rFonts w:ascii="Times New Roman" w:hAnsi="Times New Roman" w:cs="Times New Roman"/>
          <w:sz w:val="24"/>
          <w:szCs w:val="24"/>
        </w:rPr>
        <w:t>’</w:t>
      </w:r>
    </w:p>
    <w:p w14:paraId="38417440" w14:textId="48153F18" w:rsidR="00193D78" w:rsidRPr="00115B2D" w:rsidRDefault="00193D78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 w:rsidRPr="00115B2D">
        <w:rPr>
          <w:rFonts w:ascii="Times New Roman" w:hAnsi="Times New Roman" w:cs="Times New Roman"/>
          <w:sz w:val="24"/>
          <w:szCs w:val="24"/>
        </w:rPr>
        <w:t>Bad instruction ‘values into the registers and it might have problems.’</w:t>
      </w:r>
    </w:p>
    <w:p w14:paraId="7222504F" w14:textId="47676659" w:rsidR="00193D78" w:rsidRPr="00115B2D" w:rsidRDefault="00193D78" w:rsidP="00193D78">
      <w:pPr>
        <w:ind w:left="360"/>
        <w:rPr>
          <w:rFonts w:ascii="Times New Roman" w:hAnsi="Times New Roman" w:cs="Times New Roman"/>
          <w:sz w:val="24"/>
          <w:szCs w:val="24"/>
          <w:u w:val="single"/>
        </w:rPr>
      </w:pPr>
      <w:r w:rsidRPr="00115B2D">
        <w:rPr>
          <w:rFonts w:ascii="Times New Roman" w:hAnsi="Times New Roman" w:cs="Times New Roman"/>
          <w:sz w:val="24"/>
          <w:szCs w:val="24"/>
          <w:u w:val="single"/>
        </w:rPr>
        <w:t>Why</w:t>
      </w:r>
      <w:r w:rsidR="00121196" w:rsidRPr="00115B2D">
        <w:rPr>
          <w:rFonts w:ascii="Times New Roman" w:hAnsi="Times New Roman" w:cs="Times New Roman"/>
          <w:sz w:val="24"/>
          <w:szCs w:val="24"/>
          <w:u w:val="single"/>
        </w:rPr>
        <w:t>?</w:t>
      </w:r>
    </w:p>
    <w:p w14:paraId="4E23698D" w14:textId="480DF62C" w:rsidR="00193D78" w:rsidRPr="00115B2D" w:rsidRDefault="00121196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proofErr w:type="gramStart"/>
      <w:r w:rsidRPr="00115B2D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115B2D">
        <w:rPr>
          <w:rFonts w:ascii="Times New Roman" w:hAnsi="Times New Roman" w:cs="Times New Roman"/>
          <w:sz w:val="24"/>
          <w:szCs w:val="24"/>
        </w:rPr>
        <w:t>s</w:t>
      </w:r>
      <w:r w:rsidR="00193D78" w:rsidRPr="00115B2D">
        <w:rPr>
          <w:rFonts w:ascii="Times New Roman" w:hAnsi="Times New Roman" w:cs="Times New Roman"/>
          <w:sz w:val="24"/>
          <w:szCs w:val="24"/>
        </w:rPr>
        <w:t>halfword</w:t>
      </w:r>
      <w:proofErr w:type="spellEnd"/>
      <w:proofErr w:type="gramEnd"/>
      <w:r w:rsidR="00193D78" w:rsidRPr="00115B2D">
        <w:rPr>
          <w:rFonts w:ascii="Times New Roman" w:hAnsi="Times New Roman" w:cs="Times New Roman"/>
          <w:sz w:val="24"/>
          <w:szCs w:val="24"/>
        </w:rPr>
        <w:t xml:space="preserve"> is not a valid data declaration</w:t>
      </w:r>
      <w:r w:rsidRPr="00115B2D">
        <w:rPr>
          <w:rFonts w:ascii="Times New Roman" w:hAnsi="Times New Roman" w:cs="Times New Roman"/>
          <w:sz w:val="24"/>
          <w:szCs w:val="24"/>
        </w:rPr>
        <w:t xml:space="preserve">. It only </w:t>
      </w:r>
      <w:proofErr w:type="gramStart"/>
      <w:r w:rsidRPr="00115B2D">
        <w:rPr>
          <w:rFonts w:ascii="Times New Roman" w:hAnsi="Times New Roman" w:cs="Times New Roman"/>
          <w:sz w:val="24"/>
          <w:szCs w:val="24"/>
        </w:rPr>
        <w:t>takes .word</w:t>
      </w:r>
      <w:proofErr w:type="gramEnd"/>
      <w:r w:rsidRPr="00115B2D">
        <w:rPr>
          <w:rFonts w:ascii="Times New Roman" w:hAnsi="Times New Roman" w:cs="Times New Roman"/>
          <w:sz w:val="24"/>
          <w:szCs w:val="24"/>
        </w:rPr>
        <w:t xml:space="preserve"> as a data declaration.</w:t>
      </w:r>
    </w:p>
    <w:p w14:paraId="5AA9C183" w14:textId="102AC810" w:rsidR="00121196" w:rsidRPr="00115B2D" w:rsidRDefault="00121196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 w:rsidRPr="00115B2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2D6CAC" wp14:editId="39D73576">
            <wp:extent cx="5943600" cy="3566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9B945" w14:textId="213DECA9" w:rsidR="00121196" w:rsidRPr="00115B2D" w:rsidRDefault="00121196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 w:rsidRPr="00115B2D">
        <w:rPr>
          <w:rFonts w:ascii="Times New Roman" w:hAnsi="Times New Roman" w:cs="Times New Roman"/>
          <w:sz w:val="24"/>
          <w:szCs w:val="24"/>
        </w:rPr>
        <w:t>Error noticed.</w:t>
      </w:r>
    </w:p>
    <w:p w14:paraId="5FACD11B" w14:textId="454A923A" w:rsidR="00121196" w:rsidRPr="00115B2D" w:rsidRDefault="00121196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 w:rsidRPr="00115B2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7187D7D" wp14:editId="3CFCB222">
            <wp:extent cx="5943600" cy="35661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886AC" w14:textId="711D9CA9" w:rsidR="00121196" w:rsidRPr="00115B2D" w:rsidRDefault="00121196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 w:rsidRPr="00115B2D">
        <w:rPr>
          <w:rFonts w:ascii="Times New Roman" w:hAnsi="Times New Roman" w:cs="Times New Roman"/>
          <w:sz w:val="24"/>
          <w:szCs w:val="24"/>
        </w:rPr>
        <w:t xml:space="preserve">Error corrected with </w:t>
      </w:r>
      <w:proofErr w:type="gramStart"/>
      <w:r w:rsidRPr="00115B2D">
        <w:rPr>
          <w:rFonts w:ascii="Times New Roman" w:hAnsi="Times New Roman" w:cs="Times New Roman"/>
          <w:sz w:val="24"/>
          <w:szCs w:val="24"/>
        </w:rPr>
        <w:t>‘.word</w:t>
      </w:r>
      <w:proofErr w:type="gramEnd"/>
      <w:r w:rsidRPr="00115B2D">
        <w:rPr>
          <w:rFonts w:ascii="Times New Roman" w:hAnsi="Times New Roman" w:cs="Times New Roman"/>
          <w:sz w:val="24"/>
          <w:szCs w:val="24"/>
        </w:rPr>
        <w:t>’ data type declaration.</w:t>
      </w:r>
    </w:p>
    <w:p w14:paraId="218CE26E" w14:textId="7CEA6F8B" w:rsidR="00121196" w:rsidRPr="00115B2D" w:rsidRDefault="00121196" w:rsidP="00115B2D">
      <w:pPr>
        <w:rPr>
          <w:rFonts w:ascii="Times New Roman" w:hAnsi="Times New Roman" w:cs="Times New Roman"/>
          <w:sz w:val="24"/>
          <w:szCs w:val="24"/>
        </w:rPr>
      </w:pPr>
      <w:r w:rsidRPr="00115B2D">
        <w:rPr>
          <w:rFonts w:ascii="Times New Roman" w:hAnsi="Times New Roman" w:cs="Times New Roman"/>
          <w:sz w:val="24"/>
          <w:szCs w:val="24"/>
        </w:rPr>
        <w:t>After correction, the code is reassembled, linked, and ran with a debugger as shown below.</w:t>
      </w:r>
    </w:p>
    <w:p w14:paraId="302D4291" w14:textId="32A81362" w:rsidR="00115B2D" w:rsidRPr="00115B2D" w:rsidRDefault="00121196" w:rsidP="00115B2D">
      <w:pPr>
        <w:ind w:left="360"/>
        <w:rPr>
          <w:rFonts w:ascii="Times New Roman" w:hAnsi="Times New Roman" w:cs="Times New Roman"/>
          <w:sz w:val="24"/>
          <w:szCs w:val="24"/>
        </w:rPr>
      </w:pPr>
      <w:r w:rsidRPr="00115B2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620882A" wp14:editId="05FB8DFF">
            <wp:extent cx="5943600" cy="35661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15B2D" w:rsidRPr="00115B2D">
        <w:rPr>
          <w:rFonts w:ascii="Times New Roman" w:hAnsi="Times New Roman" w:cs="Times New Roman"/>
          <w:sz w:val="24"/>
          <w:szCs w:val="24"/>
        </w:rPr>
        <w:t xml:space="preserve">Breakpoint created at line 7 but the it was automatically moved to line 10 by the </w:t>
      </w:r>
      <w:proofErr w:type="spellStart"/>
      <w:r w:rsidR="00115B2D" w:rsidRPr="00115B2D">
        <w:rPr>
          <w:rFonts w:ascii="Times New Roman" w:hAnsi="Times New Roman" w:cs="Times New Roman"/>
          <w:sz w:val="24"/>
          <w:szCs w:val="24"/>
        </w:rPr>
        <w:t>gdb</w:t>
      </w:r>
      <w:proofErr w:type="spellEnd"/>
      <w:r w:rsidR="00115B2D" w:rsidRPr="00115B2D">
        <w:rPr>
          <w:rFonts w:ascii="Times New Roman" w:hAnsi="Times New Roman" w:cs="Times New Roman"/>
          <w:sz w:val="24"/>
          <w:szCs w:val="24"/>
        </w:rPr>
        <w:t>. Examined into the registers or memory using (</w:t>
      </w:r>
      <w:proofErr w:type="spellStart"/>
      <w:r w:rsidR="00115B2D" w:rsidRPr="00115B2D">
        <w:rPr>
          <w:rFonts w:ascii="Times New Roman" w:hAnsi="Times New Roman" w:cs="Times New Roman"/>
          <w:sz w:val="24"/>
          <w:szCs w:val="24"/>
        </w:rPr>
        <w:t>gdb</w:t>
      </w:r>
      <w:proofErr w:type="spellEnd"/>
      <w:r w:rsidR="00115B2D" w:rsidRPr="00115B2D">
        <w:rPr>
          <w:rFonts w:ascii="Times New Roman" w:hAnsi="Times New Roman" w:cs="Times New Roman"/>
          <w:sz w:val="24"/>
          <w:szCs w:val="24"/>
        </w:rPr>
        <w:t>) x/1xh 0x10078</w:t>
      </w:r>
    </w:p>
    <w:p w14:paraId="52CAC761" w14:textId="689FD5AB" w:rsidR="00115B2D" w:rsidRPr="00115B2D" w:rsidRDefault="00115B2D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 w:rsidRPr="00115B2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0CD8708" wp14:editId="7AFA1FB8">
            <wp:extent cx="5943600" cy="35661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4FCD4" w14:textId="2D1FA921" w:rsidR="00115B2D" w:rsidRPr="00115B2D" w:rsidRDefault="00115B2D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 w:rsidRPr="00115B2D">
        <w:rPr>
          <w:rFonts w:ascii="Times New Roman" w:hAnsi="Times New Roman" w:cs="Times New Roman"/>
          <w:sz w:val="24"/>
          <w:szCs w:val="24"/>
        </w:rPr>
        <w:t xml:space="preserve">With </w:t>
      </w:r>
      <w:proofErr w:type="spellStart"/>
      <w:r w:rsidRPr="00115B2D">
        <w:rPr>
          <w:rFonts w:ascii="Times New Roman" w:hAnsi="Times New Roman" w:cs="Times New Roman"/>
          <w:sz w:val="24"/>
          <w:szCs w:val="24"/>
        </w:rPr>
        <w:t>sh</w:t>
      </w:r>
      <w:proofErr w:type="spellEnd"/>
      <w:r w:rsidRPr="00115B2D">
        <w:rPr>
          <w:rFonts w:ascii="Times New Roman" w:hAnsi="Times New Roman" w:cs="Times New Roman"/>
          <w:sz w:val="24"/>
          <w:szCs w:val="24"/>
        </w:rPr>
        <w:t xml:space="preserve">(signed), instead of h(unsigned) got into the same upset, however, an unknown address is generated that I am unable to understand. screenshots of observation </w:t>
      </w:r>
      <w:proofErr w:type="gramStart"/>
      <w:r w:rsidRPr="00115B2D">
        <w:rPr>
          <w:rFonts w:ascii="Times New Roman" w:hAnsi="Times New Roman" w:cs="Times New Roman"/>
          <w:sz w:val="24"/>
          <w:szCs w:val="24"/>
        </w:rPr>
        <w:t>is</w:t>
      </w:r>
      <w:proofErr w:type="gramEnd"/>
      <w:r w:rsidRPr="00115B2D">
        <w:rPr>
          <w:rFonts w:ascii="Times New Roman" w:hAnsi="Times New Roman" w:cs="Times New Roman"/>
          <w:sz w:val="24"/>
          <w:szCs w:val="24"/>
        </w:rPr>
        <w:t xml:space="preserve"> shown above and below.</w:t>
      </w:r>
    </w:p>
    <w:p w14:paraId="3D8B539D" w14:textId="5B0AAF2D" w:rsidR="00115B2D" w:rsidRPr="00115B2D" w:rsidRDefault="00115B2D" w:rsidP="00BA668E">
      <w:pPr>
        <w:ind w:left="360"/>
        <w:rPr>
          <w:rFonts w:ascii="Times New Roman" w:hAnsi="Times New Roman" w:cs="Times New Roman"/>
          <w:sz w:val="24"/>
          <w:szCs w:val="24"/>
        </w:rPr>
      </w:pPr>
      <w:r w:rsidRPr="00115B2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EEDA7CF" wp14:editId="3666D37C">
            <wp:extent cx="5943600" cy="35661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15B2D">
        <w:rPr>
          <w:rFonts w:ascii="Times New Roman" w:hAnsi="Times New Roman" w:cs="Times New Roman"/>
          <w:sz w:val="24"/>
          <w:szCs w:val="24"/>
        </w:rPr>
        <w:t xml:space="preserve">Tried </w:t>
      </w:r>
      <w:proofErr w:type="spellStart"/>
      <w:r w:rsidRPr="00115B2D">
        <w:rPr>
          <w:rFonts w:ascii="Times New Roman" w:hAnsi="Times New Roman" w:cs="Times New Roman"/>
          <w:sz w:val="24"/>
          <w:szCs w:val="24"/>
        </w:rPr>
        <w:t>sh</w:t>
      </w:r>
      <w:proofErr w:type="spellEnd"/>
      <w:r w:rsidRPr="00115B2D">
        <w:rPr>
          <w:rFonts w:ascii="Times New Roman" w:hAnsi="Times New Roman" w:cs="Times New Roman"/>
          <w:sz w:val="24"/>
          <w:szCs w:val="24"/>
        </w:rPr>
        <w:t xml:space="preserve"> instead of h and observed the changes inside the registers/memory.</w:t>
      </w:r>
      <w:r w:rsidR="00D113DA">
        <w:rPr>
          <w:rFonts w:ascii="Times New Roman" w:hAnsi="Times New Roman" w:cs="Times New Roman"/>
          <w:sz w:val="24"/>
          <w:szCs w:val="24"/>
        </w:rPr>
        <w:t xml:space="preserve"> </w:t>
      </w:r>
      <w:r w:rsidRPr="00115B2D">
        <w:rPr>
          <w:rFonts w:ascii="Times New Roman" w:hAnsi="Times New Roman" w:cs="Times New Roman"/>
          <w:sz w:val="24"/>
          <w:szCs w:val="24"/>
        </w:rPr>
        <w:t>Also tried using different offset address but couldn’t understand what’s going on.</w:t>
      </w:r>
    </w:p>
    <w:p w14:paraId="0936B781" w14:textId="3D35DC20" w:rsidR="00714770" w:rsidRPr="00021ABC" w:rsidRDefault="00021ABC" w:rsidP="00021ABC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21ABC">
        <w:rPr>
          <w:rFonts w:ascii="Times New Roman" w:hAnsi="Times New Roman" w:cs="Times New Roman"/>
          <w:b/>
          <w:bCs/>
          <w:sz w:val="24"/>
          <w:szCs w:val="24"/>
          <w:u w:val="single"/>
        </w:rPr>
        <w:t>Task 4b</w:t>
      </w:r>
    </w:p>
    <w:p w14:paraId="38677332" w14:textId="52C48914" w:rsidR="00231772" w:rsidRDefault="00273F80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erring to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hird.s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as a base, and with the algorithm</w:t>
      </w:r>
    </w:p>
    <w:p w14:paraId="76F7A06B" w14:textId="76B2F17F" w:rsidR="00273F80" w:rsidRDefault="00273F80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ister = val2 + 3 + val3 – val1; val1 = -60(signed), val2 = 11(unsigned), and val3 = 16(unsigned) and all these memor</w:t>
      </w:r>
      <w:r w:rsidR="00D23526">
        <w:rPr>
          <w:rFonts w:ascii="Times New Roman" w:hAnsi="Times New Roman" w:cs="Times New Roman"/>
          <w:sz w:val="24"/>
          <w:szCs w:val="24"/>
        </w:rPr>
        <w:t>ies</w:t>
      </w:r>
      <w:r>
        <w:rPr>
          <w:rFonts w:ascii="Times New Roman" w:hAnsi="Times New Roman" w:cs="Times New Roman"/>
          <w:sz w:val="24"/>
          <w:szCs w:val="24"/>
        </w:rPr>
        <w:t xml:space="preserve"> are 8-bit integer memory</w:t>
      </w:r>
    </w:p>
    <w:p w14:paraId="7C5AF737" w14:textId="38676A3F" w:rsidR="00273F80" w:rsidRDefault="00273F80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worked together and created the following ARM assembly code with the name arthmetic3.s</w:t>
      </w:r>
      <w:bookmarkStart w:id="0" w:name="_GoBack"/>
      <w:bookmarkEnd w:id="0"/>
    </w:p>
    <w:p w14:paraId="7263C96D" w14:textId="2F379B05" w:rsidR="00273F80" w:rsidRDefault="00273F80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 w:rsidRPr="00273F80">
        <w:rPr>
          <w:noProof/>
        </w:rPr>
        <w:lastRenderedPageBreak/>
        <w:drawing>
          <wp:inline distT="0" distB="0" distL="0" distR="0" wp14:anchorId="2A731ADC" wp14:editId="33DFE3EC">
            <wp:extent cx="5943600" cy="35661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2D0D5" w14:textId="5CCDB69D" w:rsidR="00273F80" w:rsidRDefault="00273F80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de compiled</w:t>
      </w:r>
    </w:p>
    <w:p w14:paraId="5AE39115" w14:textId="2C932E3F" w:rsidR="000C01DB" w:rsidRDefault="000C01DB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we assembled, linked and ran the code as following</w:t>
      </w:r>
    </w:p>
    <w:p w14:paraId="2561FE41" w14:textId="7B61AE7C" w:rsidR="000C01DB" w:rsidRDefault="000C01DB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 w:rsidRPr="000C01DB">
        <w:rPr>
          <w:noProof/>
        </w:rPr>
        <w:drawing>
          <wp:inline distT="0" distB="0" distL="0" distR="0" wp14:anchorId="11F51A9A" wp14:editId="63EFA389">
            <wp:extent cx="5943600" cy="35661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08B05" w14:textId="6531A30E" w:rsidR="000C01DB" w:rsidRDefault="000C01DB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de assembled, linked, debugged, created a breakpoint at line 1</w:t>
      </w:r>
      <w:r w:rsidR="000B7AFA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, and ran</w:t>
      </w:r>
    </w:p>
    <w:p w14:paraId="35F06C58" w14:textId="77777777" w:rsidR="000C01DB" w:rsidRDefault="000C01DB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 w:rsidRPr="000C01DB">
        <w:rPr>
          <w:noProof/>
        </w:rPr>
        <w:lastRenderedPageBreak/>
        <w:drawing>
          <wp:inline distT="0" distB="0" distL="0" distR="0" wp14:anchorId="7592A69C" wp14:editId="4B7B303C">
            <wp:extent cx="5943600" cy="35661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8EB92" w14:textId="0CD5B03F" w:rsidR="000C01DB" w:rsidRDefault="000C01DB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bugged with breakpoint at 1</w:t>
      </w:r>
      <w:r w:rsidR="000B7AFA">
        <w:rPr>
          <w:rFonts w:ascii="Times New Roman" w:hAnsi="Times New Roman" w:cs="Times New Roman"/>
          <w:sz w:val="24"/>
          <w:szCs w:val="24"/>
        </w:rPr>
        <w:t>0</w:t>
      </w:r>
    </w:p>
    <w:p w14:paraId="6D6FC494" w14:textId="107DF822" w:rsidR="000C01DB" w:rsidRDefault="000C01DB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1CD7FD" w14:textId="6BFBC31D" w:rsidR="000C01DB" w:rsidRDefault="000C01DB" w:rsidP="000C01DB">
      <w:pPr>
        <w:rPr>
          <w:rFonts w:ascii="Times New Roman" w:hAnsi="Times New Roman" w:cs="Times New Roman"/>
          <w:sz w:val="24"/>
          <w:szCs w:val="24"/>
        </w:rPr>
      </w:pPr>
    </w:p>
    <w:p w14:paraId="16A6DA62" w14:textId="4BA4EFD1" w:rsidR="000C01DB" w:rsidRDefault="00B33574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 w:rsidRPr="00B33574">
        <w:rPr>
          <w:noProof/>
        </w:rPr>
        <w:drawing>
          <wp:inline distT="0" distB="0" distL="0" distR="0" wp14:anchorId="45612F21" wp14:editId="292092EC">
            <wp:extent cx="5943600" cy="35661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0F900" w14:textId="77777777" w:rsidR="00547959" w:rsidRDefault="00547959" w:rsidP="00193D78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2A6C0D1" w14:textId="7320F074" w:rsidR="00714599" w:rsidRDefault="00714599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ssigned arithmetic to be computed with their assigned value is: 11+3+16-(-60) = 90. </w:t>
      </w:r>
    </w:p>
    <w:p w14:paraId="05EB6649" w14:textId="77777777" w:rsidR="00547959" w:rsidRDefault="00B33574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r </w:t>
      </w:r>
    </w:p>
    <w:p w14:paraId="271D5C60" w14:textId="6F78EDE6" w:rsidR="00547959" w:rsidRDefault="00B33574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1 = </w:t>
      </w:r>
      <w:r w:rsidR="00547959">
        <w:rPr>
          <w:rFonts w:ascii="Times New Roman" w:hAnsi="Times New Roman" w:cs="Times New Roman"/>
          <w:sz w:val="24"/>
          <w:szCs w:val="24"/>
        </w:rPr>
        <w:t>C4h which corresponds to -60 (11000100) that is our Val1</w:t>
      </w:r>
    </w:p>
    <w:p w14:paraId="3333E584" w14:textId="711BC6CF" w:rsidR="00B33574" w:rsidRDefault="00547959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2 = </w:t>
      </w:r>
      <w:r w:rsidR="00DF3EE5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Bh which corresponds to 11 that is our val2</w:t>
      </w:r>
    </w:p>
    <w:p w14:paraId="7419094E" w14:textId="1FBC5A74" w:rsidR="00547959" w:rsidRDefault="00547959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3 = 10h which corresponds to 16 that is our val3</w:t>
      </w:r>
    </w:p>
    <w:p w14:paraId="17E6C825" w14:textId="48941FEB" w:rsidR="00547959" w:rsidRDefault="00547959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milarly </w:t>
      </w:r>
    </w:p>
    <w:p w14:paraId="75994991" w14:textId="7D98AC10" w:rsidR="00547959" w:rsidRDefault="00547959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4 = 14</w:t>
      </w:r>
    </w:p>
    <w:p w14:paraId="6ECED4C1" w14:textId="77D99450" w:rsidR="00547959" w:rsidRDefault="00547959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="00DF3EE5">
        <w:rPr>
          <w:rFonts w:ascii="Times New Roman" w:hAnsi="Times New Roman" w:cs="Times New Roman"/>
          <w:sz w:val="24"/>
          <w:szCs w:val="24"/>
        </w:rPr>
        <w:t>5 = 30</w:t>
      </w:r>
    </w:p>
    <w:p w14:paraId="794D6EB8" w14:textId="2F888DD0" w:rsidR="00547959" w:rsidRDefault="00547959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6 = 9</w:t>
      </w:r>
      <w:r w:rsidR="00DF3EE5">
        <w:rPr>
          <w:rFonts w:ascii="Times New Roman" w:hAnsi="Times New Roman" w:cs="Times New Roman"/>
          <w:sz w:val="24"/>
          <w:szCs w:val="24"/>
        </w:rPr>
        <w:t>0 (5a) which is our final answer of the “Register”</w:t>
      </w:r>
    </w:p>
    <w:p w14:paraId="69531C95" w14:textId="760810A1" w:rsidR="00547959" w:rsidRDefault="00547959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these </w:t>
      </w:r>
      <w:r w:rsidR="00DF3EE5">
        <w:rPr>
          <w:rFonts w:ascii="Times New Roman" w:hAnsi="Times New Roman" w:cs="Times New Roman"/>
          <w:sz w:val="24"/>
          <w:szCs w:val="24"/>
        </w:rPr>
        <w:t xml:space="preserve">final and </w:t>
      </w:r>
      <w:r>
        <w:rPr>
          <w:rFonts w:ascii="Times New Roman" w:hAnsi="Times New Roman" w:cs="Times New Roman"/>
          <w:sz w:val="24"/>
          <w:szCs w:val="24"/>
        </w:rPr>
        <w:t xml:space="preserve">intermediate </w:t>
      </w:r>
      <w:r w:rsidR="00DF3EE5">
        <w:rPr>
          <w:rFonts w:ascii="Times New Roman" w:hAnsi="Times New Roman" w:cs="Times New Roman"/>
          <w:sz w:val="24"/>
          <w:szCs w:val="24"/>
        </w:rPr>
        <w:t xml:space="preserve">arithmetic values </w:t>
      </w:r>
      <w:r>
        <w:rPr>
          <w:rFonts w:ascii="Times New Roman" w:hAnsi="Times New Roman" w:cs="Times New Roman"/>
          <w:sz w:val="24"/>
          <w:szCs w:val="24"/>
        </w:rPr>
        <w:t>are as expected.</w:t>
      </w:r>
    </w:p>
    <w:p w14:paraId="2E72E9CC" w14:textId="7BDA3B77" w:rsidR="00DF3EE5" w:rsidRDefault="00DF3EE5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on checking the </w:t>
      </w:r>
      <w:r w:rsidR="009563F1">
        <w:rPr>
          <w:rFonts w:ascii="Times New Roman" w:hAnsi="Times New Roman" w:cs="Times New Roman"/>
          <w:sz w:val="24"/>
          <w:szCs w:val="24"/>
        </w:rPr>
        <w:t>‘</w:t>
      </w:r>
      <w:r>
        <w:rPr>
          <w:rFonts w:ascii="Times New Roman" w:hAnsi="Times New Roman" w:cs="Times New Roman"/>
          <w:sz w:val="24"/>
          <w:szCs w:val="24"/>
        </w:rPr>
        <w:t>cpsr</w:t>
      </w:r>
      <w:r w:rsidR="009563F1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 xml:space="preserve"> value is 0x10 which tells us that the negative flag is set as we worked with signed value i</w:t>
      </w:r>
      <w:r w:rsidR="00437CE1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ARM</w:t>
      </w:r>
      <w:r w:rsidR="00437CE1">
        <w:rPr>
          <w:rFonts w:ascii="Times New Roman" w:hAnsi="Times New Roman" w:cs="Times New Roman"/>
          <w:sz w:val="24"/>
          <w:szCs w:val="24"/>
        </w:rPr>
        <w:t>.</w:t>
      </w:r>
    </w:p>
    <w:p w14:paraId="14FD59CB" w14:textId="7E2841E2" w:rsidR="000C01DB" w:rsidRDefault="000C01DB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 w:rsidRPr="000C01DB">
        <w:rPr>
          <w:noProof/>
        </w:rPr>
        <w:drawing>
          <wp:inline distT="0" distB="0" distL="0" distR="0" wp14:anchorId="2FB50C12" wp14:editId="57421B30">
            <wp:extent cx="5943600" cy="35661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46C77" w14:textId="5C7EBEF5" w:rsidR="00437CE1" w:rsidRDefault="00437CE1" w:rsidP="00193D7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ent further to learn more with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te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check some details of the values in memory and registers of our program.</w:t>
      </w:r>
    </w:p>
    <w:p w14:paraId="1193DD72" w14:textId="39047569" w:rsidR="00273F80" w:rsidRPr="00115B2D" w:rsidRDefault="000C01DB" w:rsidP="000B7AFA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ped in into each register and studied the value of registers</w:t>
      </w:r>
    </w:p>
    <w:sectPr w:rsidR="00273F80" w:rsidRPr="00115B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58566C"/>
    <w:multiLevelType w:val="hybridMultilevel"/>
    <w:tmpl w:val="493292AC"/>
    <w:lvl w:ilvl="0" w:tplc="FE7ED4E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MDUwtzA0MTIzMbNU0lEKTi0uzszPAykwqQUAaIYYFSwAAAA="/>
  </w:docVars>
  <w:rsids>
    <w:rsidRoot w:val="00441D8A"/>
    <w:rsid w:val="00021ABC"/>
    <w:rsid w:val="000B7AFA"/>
    <w:rsid w:val="000C01DB"/>
    <w:rsid w:val="000D71A8"/>
    <w:rsid w:val="00115B2D"/>
    <w:rsid w:val="00121196"/>
    <w:rsid w:val="00193D78"/>
    <w:rsid w:val="00231772"/>
    <w:rsid w:val="00273F80"/>
    <w:rsid w:val="00437CE1"/>
    <w:rsid w:val="00441D8A"/>
    <w:rsid w:val="00547959"/>
    <w:rsid w:val="00571F8B"/>
    <w:rsid w:val="00651D04"/>
    <w:rsid w:val="006D40D5"/>
    <w:rsid w:val="00714599"/>
    <w:rsid w:val="00714770"/>
    <w:rsid w:val="009563F1"/>
    <w:rsid w:val="009A497D"/>
    <w:rsid w:val="00B33574"/>
    <w:rsid w:val="00BA668E"/>
    <w:rsid w:val="00C27479"/>
    <w:rsid w:val="00D113DA"/>
    <w:rsid w:val="00D23526"/>
    <w:rsid w:val="00DF3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608AB"/>
  <w15:chartTrackingRefBased/>
  <w15:docId w15:val="{73592C8B-2CEE-4A2F-881E-061E61BCB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41D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3D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0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0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7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7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2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7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 Acharya</dc:creator>
  <cp:keywords/>
  <dc:description/>
  <cp:lastModifiedBy>Tek Acharya</cp:lastModifiedBy>
  <cp:revision>8</cp:revision>
  <dcterms:created xsi:type="dcterms:W3CDTF">2020-03-02T01:11:00Z</dcterms:created>
  <dcterms:modified xsi:type="dcterms:W3CDTF">2020-03-06T04:41:00Z</dcterms:modified>
</cp:coreProperties>
</file>